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bc1d63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d9a01abf-6a94-4b84-9611-908427ab9fae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9:17:07Z</dcterms:created>
  <dcterms:modified xsi:type="dcterms:W3CDTF">2023-06-24T19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